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4.png" ContentType="image/png"/>
  <Override PartName="/word/media/rId35.png" ContentType="image/png"/>
  <Override PartName="/word/media/rId30.png" ContentType="image/png"/>
  <Override PartName="/word/media/rId39.png" ContentType="image/png"/>
  <Override PartName="/word/media/rId37.png" ContentType="image/png"/>
  <Override PartName="/word/media/rId23.png" ContentType="image/png"/>
  <Override PartName="/word/media/rId48.png" ContentType="image/png"/>
  <Override PartName="/word/media/rId31.png" ContentType="image/png"/>
  <Override PartName="/word/media/rId29.png" ContentType="image/png"/>
  <Override PartName="/word/media/rId36.png" ContentType="image/png"/>
  <Override PartName="/word/media/rId22.png" ContentType="image/png"/>
  <Override PartName="/word/media/rId38.png" ContentType="image/png"/>
  <Override PartName="/word/media/rId45.png" ContentType="image/png"/>
  <Override PartName="/word/media/rId46.png" ContentType="image/png"/>
  <Override PartName="/word/media/rId43.png" ContentType="image/png"/>
  <Override PartName="/word/media/rId32.png" ContentType="image/png"/>
  <Override PartName="/word/media/rId47.png" ContentType="image/png"/>
  <Override PartName="/word/media/rId42.png" ContentType="image/png"/>
  <Override PartName="/word/media/rId3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, y = make_classification(n_samples=500, n_features=5, n_informative=5, n_redundant=0, random_state=r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,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thetic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  <w:r>
        <w:br/>
      </w:r>
      <w:r>
        <w:br/>
      </w:r>
      <w:r>
        <w:rPr>
          <w:rStyle w:val="NormalTok"/>
        </w:rPr>
        <w:t xml:space="preserve">x2_data,y2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yntheticData()</w:t>
      </w:r>
      <w:r>
        <w:br/>
      </w:r>
      <w:r>
        <w:rPr>
          <w:rStyle w:val="NormalTok"/>
        </w:rPr>
        <w:t xml:space="preserve">x2_train, x2_test, y2_train, y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2_data,y2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2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2_train)</w:t>
      </w:r>
      <w:r>
        <w:br/>
      </w:r>
      <w:r>
        <w:rPr>
          <w:rStyle w:val="NormalTok"/>
        </w:rPr>
        <w:t xml:space="preserve">scaled_x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2_test)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data, x2_data]</w:t>
      </w:r>
      <w:r>
        <w:br/>
      </w:r>
      <w:r>
        <w:rPr>
          <w:rStyle w:val="NormalTok"/>
        </w:rPr>
        <w:t xml:space="preserve">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data, y2_data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est, x2_test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est, y2_test]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rain, x2_train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rain, y2_train]</w:t>
      </w:r>
      <w:r>
        <w:br/>
      </w:r>
      <w:r>
        <w:rPr>
          <w:rStyle w:val="NormalTok"/>
        </w:rPr>
        <w:t xml:space="preserve">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rain, scaled_x2_train]</w:t>
      </w:r>
      <w:r>
        <w:br/>
      </w:r>
      <w:r>
        <w:rPr>
          <w:rStyle w:val="NormalTok"/>
        </w:rPr>
        <w:t xml:space="preserve">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est, scaled_x2_test]</w:t>
      </w:r>
      <w:r>
        <w:br/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 for 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atmap for Features</w:t>
      </w:r>
    </w:p>
    <w:p>
      <w:pPr>
        <w:pStyle w:val="FirstParagraph"/>
      </w:pPr>
      <w:r>
        <w:drawing>
          <wp:inline>
            <wp:extent cx="5334000" cy="3979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68416358ba2c19e6c29daab54e816d47b99f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26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0e455d1f5cd35bf93a179362ac0ee22658e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keTunedData(i):</w:t>
      </w:r>
      <w:r>
        <w:br/>
      </w:r>
      <w:r>
        <w:rPr>
          <w:rStyle w:val="NormalTok"/>
        </w:rPr>
        <w:t xml:space="preserve">    fak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}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 fakeData[i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ingCurvePlot(tuned, data_n):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1.fit(x_data[data_n],y_data[data_n])</w:t>
      </w:r>
      <w:r>
        <w:br/>
      </w:r>
      <w:r>
        <w:rPr>
          <w:rStyle w:val="NormalTok"/>
        </w:rPr>
        <w:t xml:space="preserve">    v1.show()</w:t>
      </w:r>
    </w:p>
    <w:p>
      <w:pPr>
        <w:pStyle w:val="Heading1"/>
      </w:pPr>
      <w:bookmarkStart w:id="24" w:name="X2e13e01cb26a786d2cdf7d49e4124f37d14d384"/>
      <w:r>
        <w:t xml:space="preserve">2. Decision Tree Classifier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t_clf.fit(x_train[data_n], y_train[data_n]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[data_n])</w:t>
      </w:r>
      <w:r>
        <w:br/>
      </w:r>
      <w:r>
        <w:rPr>
          <w:rStyle w:val="NormalTok"/>
        </w:rPr>
        <w:t xml:space="preserve">    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[data_n]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accuracy_score(y_train[data_n], y1_predict_train)]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accuracy_score(y_test[data_n], y1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lineplot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learningCurvePlot(tuned, data_n)        </w:t>
      </w:r>
    </w:p>
    <w:p>
      <w:pPr>
        <w:pStyle w:val="Heading1"/>
      </w:pPr>
      <w:bookmarkStart w:id="25" w:name="Xb974b8e4d3e45b4ccb18a34f606bd73630f561f"/>
      <w:r>
        <w:t xml:space="preserve">3. Support Vector Machine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[data_n],y_train[data_n])</w:t>
      </w:r>
      <w:r>
        <w:br/>
      </w:r>
      <w:r>
        <w:rPr>
          <w:rStyle w:val="NormalTok"/>
        </w:rPr>
        <w:t xml:space="preserve">    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    df.append([k, c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.fit(scaled_x_train[data_n], y_train[data_n])</w:t>
      </w:r>
      <w:r>
        <w:br/>
      </w:r>
      <w:r>
        <w:rPr>
          <w:rStyle w:val="NormalTok"/>
        </w:rPr>
        <w:t xml:space="preserve">        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v.best_score_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core, svm_cv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6" w:name="Xf8a5c9e10f84c15a98179c997ab9d0b5b377309"/>
      <w:r>
        <w:t xml:space="preserve">4. KNN</w:t>
      </w:r>
      <w:bookmarkEnd w:id="26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[data_n], y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[data_n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</w:p>
    <w:p>
      <w:pPr>
        <w:pStyle w:val="Heading1"/>
      </w:pPr>
      <w:bookmarkStart w:id="27" w:name="Xd59200efb962e49d5743b98752977b10b001bd5"/>
      <w:r>
        <w:t xml:space="preserve">5. Neural Network</w:t>
      </w:r>
      <w:bookmarkEnd w:id="27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8" w:name="X385d06206953d46672b12d470306653775ba1fb"/>
      <w:r>
        <w:t xml:space="preserve">6. Boost</w:t>
      </w:r>
      <w:bookmarkEnd w:id="28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classif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TClassifier(), SupportVectorMachine(), KNN(), NN(), Boost()]</w:t>
      </w:r>
      <w:r>
        <w:br/>
      </w:r>
      <w:r>
        <w:rPr>
          <w:rStyle w:val="CommentTok"/>
        </w:rPr>
        <w:t xml:space="preserve"># classifiers = [KNN()]</w:t>
      </w:r>
      <w:r>
        <w:br/>
      </w:r>
      <w:r>
        <w:br/>
      </w:r>
      <w:r>
        <w:rPr>
          <w:rStyle w:val="NormalTok"/>
        </w:rPr>
        <w:t xml:space="preserve">classifier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ers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s_name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est_score, best_params = fakeTunedData(i)</w:t>
      </w:r>
      <w:r>
        <w:br/>
      </w:r>
      <w:r>
        <w:rPr>
          <w:rStyle w:val="NormalTok"/>
        </w:rPr>
        <w:t xml:space="preserve">    best_score1, best_param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st_score2, best_param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parameters Exploration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this project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will be hypertuned by adjusting:"</w:t>
      </w:r>
      <w:r>
        <w:rPr>
          <w:rStyle w:val="NormalTok"/>
        </w:rPr>
        <w:t xml:space="preserve">,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]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llowing charts show how the accuracy is affected when the hyperparamter(s) are changed for both dataset 1 and dataset 2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lassifier.dataExplorePlot(df1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classifier.dataExplorePlot(df2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uning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earchCV was performed for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."</w:t>
      </w:r>
      <w:r>
        <w:rPr>
          <w:rStyle w:val="NormalTok"/>
        </w:rPr>
        <w:t xml:space="preserve"> 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1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1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1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2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2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2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. Decision Tree</w:t>
      </w:r>
      <w:r>
        <w:br/>
      </w:r>
      <w:r>
        <w:br/>
      </w:r>
      <w:r>
        <w:rPr>
          <w:rStyle w:val="VerbatimChar"/>
        </w:rPr>
        <w:t xml:space="preserve">1.1 Hyperparameters Exploration</w:t>
      </w:r>
      <w:r>
        <w:br/>
      </w:r>
      <w:r>
        <w:br/>
      </w:r>
      <w:r>
        <w:rPr>
          <w:rStyle w:val="VerbatimChar"/>
        </w:rPr>
        <w:t xml:space="preserve">For this project, Decision Tree will be hypertuned by adjusting: ['max_depth', 'min_samples_leaf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1.2 Hypertuning</w:t>
      </w:r>
      <w:r>
        <w:br/>
      </w:r>
      <w:r>
        <w:br/>
      </w:r>
      <w:r>
        <w:rPr>
          <w:rStyle w:val="VerbatimChar"/>
        </w:rPr>
        <w:t xml:space="preserve">GridSearchCV was performed for Decision Tre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max_depth was 6. The optimal value of min_samples_leaf was 17. Likewise the accuracy of Decision Tree classifier was 0.7635918937805731 when the optimized hyperparameter(s) value(s) were us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ce023b763a20470ed11bc0d7195df1d7e035f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f45c97cd4a700d473acdef29697d1e6512054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c83a3d7313b7d035d38aa01a2c8d2bbcff46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max_depth was 10. The optimal value of min_samples_leaf was 3. Likewise the accuracy of Decision Tree classifier was 0.87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12bf8089927dcfee43e59767d124d6110519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2. Support Vector Machine</w:t>
      </w:r>
      <w:r>
        <w:br/>
      </w:r>
      <w:r>
        <w:br/>
      </w:r>
      <w:r>
        <w:rPr>
          <w:rStyle w:val="VerbatimChar"/>
        </w:rPr>
        <w:t xml:space="preserve">2.1 Hyperparameters Exploration</w:t>
      </w:r>
      <w:r>
        <w:br/>
      </w:r>
      <w:r>
        <w:br/>
      </w:r>
      <w:r>
        <w:rPr>
          <w:rStyle w:val="VerbatimChar"/>
        </w:rPr>
        <w:t xml:space="preserve">For this project, Support Vector Machine will be hypertuned by adjusting: ['C', 'kernel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.2 Hypertuning</w:t>
      </w:r>
      <w:r>
        <w:br/>
      </w:r>
      <w:r>
        <w:br/>
      </w:r>
      <w:r>
        <w:rPr>
          <w:rStyle w:val="VerbatimChar"/>
        </w:rPr>
        <w:t xml:space="preserve">GridSearchCV was performed for Support Vector Machin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C was 1.0. The optimal value of kernel was linear. Likewise the accuracy of Support Vector Machine classifier was 0.7820526133610246 when the optimized hyperparameter(s) value(s) were used.</w:t>
      </w:r>
    </w:p>
    <w:p>
      <w:pPr>
        <w:pStyle w:val="FirstParagraph"/>
      </w:pPr>
      <w:r>
        <w:drawing>
          <wp:inline>
            <wp:extent cx="5334000" cy="261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75cada9e404efc5a3bed16271bcfa56880e727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5334000" cy="261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edbbcf239297cfc8004182e093140ee1507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35ae3aa27f9458e9078b4db02b1abfd98824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C was 100.0. The optimal value of kernel was linear. Likewise the accuracy of Support Vector Machine classifier was 0.8635714285714287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b4a519614166a12061dd5564adcf32750d6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3. K-Nearest Neighbors</w:t>
      </w:r>
      <w:r>
        <w:br/>
      </w:r>
      <w:r>
        <w:br/>
      </w:r>
      <w:r>
        <w:rPr>
          <w:rStyle w:val="VerbatimChar"/>
        </w:rPr>
        <w:t xml:space="preserve">3.1 Hyperparameters Exploration</w:t>
      </w:r>
      <w:r>
        <w:br/>
      </w:r>
      <w:r>
        <w:br/>
      </w:r>
      <w:r>
        <w:rPr>
          <w:rStyle w:val="VerbatimChar"/>
        </w:rPr>
        <w:t xml:space="preserve">For this project, K-Nearest Neighbors will be hypertuned by adjusting: ['n_neighb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3.2 Hypertuning</w:t>
      </w:r>
      <w:r>
        <w:br/>
      </w:r>
      <w:r>
        <w:br/>
      </w:r>
      <w:r>
        <w:rPr>
          <w:rStyle w:val="VerbatimChar"/>
        </w:rPr>
        <w:t xml:space="preserve">GridSearchCV was performed for K-Nearest Neighbors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n_neighbors was 12. Likewise the accuracy of K-Nearest Neighbors classifier was 0.7690377293181032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b6dd86971bee5205dffd619e2aca1e82d7939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96da33cca7e5ceb3d3208758b2cb058c8d5c6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f5ae12e7cf4ccbaa6dfc721c369eb9fac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n_neighbors was 11. Likewise the accuracy of K-Nearest Neighbors classifier was 0.94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75839bbbbe7c3a62cea5ce49bbfb8b754d4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4. Neural Network</w:t>
      </w:r>
      <w:r>
        <w:br/>
      </w:r>
      <w:r>
        <w:br/>
      </w:r>
      <w:r>
        <w:rPr>
          <w:rStyle w:val="VerbatimChar"/>
        </w:rPr>
        <w:t xml:space="preserve">4.1 Hyperparameters Exploration</w:t>
      </w:r>
      <w:r>
        <w:br/>
      </w:r>
      <w:r>
        <w:br/>
      </w:r>
      <w:r>
        <w:rPr>
          <w:rStyle w:val="VerbatimChar"/>
        </w:rPr>
        <w:t xml:space="preserve">For this project, Neural Network will be hypertuned by adjusting: ['hidden_layer_sizes', 'learning_rate_init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4.2 Hypertuning</w:t>
      </w:r>
      <w:r>
        <w:br/>
      </w:r>
      <w:r>
        <w:br/>
      </w:r>
      <w:r>
        <w:rPr>
          <w:rStyle w:val="VerbatimChar"/>
        </w:rPr>
        <w:t xml:space="preserve">GridSearchCV was performed for Neural Network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hidden_layer_sizes was 9. The optimal value of learning_rate_init was 0.01. Likewise the accuracy of Neural Network classifier was 0.7841020265548566 when the optimized hyperparameter(s) value(s) were used.</w:t>
      </w:r>
    </w:p>
    <w:p>
      <w:pPr>
        <w:pStyle w:val="FirstParagraph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c15582ce26198fc2e7eeec0e227e285ba0100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305f1574b1cbd3e8495284304cb785158490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55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8ee207466c17f6dd853bf532b979edeef6ae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hidden_layer_sizes was 64. The optimal value of learning_rate_init was 0.04. Likewise the accuracy of Neural Network classifier was 0.9592857142857142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83a29be466b7968598fad786905fd88411c9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5. Gradient Boosting</w:t>
      </w:r>
      <w:r>
        <w:br/>
      </w:r>
      <w:r>
        <w:br/>
      </w:r>
      <w:r>
        <w:rPr>
          <w:rStyle w:val="VerbatimChar"/>
        </w:rPr>
        <w:t xml:space="preserve">5.1 Hyperparameters Exploration</w:t>
      </w:r>
      <w:r>
        <w:br/>
      </w:r>
      <w:r>
        <w:br/>
      </w:r>
      <w:r>
        <w:rPr>
          <w:rStyle w:val="VerbatimChar"/>
        </w:rPr>
        <w:t xml:space="preserve">For this project, Gradient Boosting will be hypertuned by adjusting: ['max_depth', 'n_estimat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5.2 Hypertuning</w:t>
      </w:r>
      <w:r>
        <w:br/>
      </w:r>
      <w:r>
        <w:br/>
      </w:r>
      <w:r>
        <w:rPr>
          <w:rStyle w:val="VerbatimChar"/>
        </w:rPr>
        <w:t xml:space="preserve">GridSearchCV was performed for Gradient Boosting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max_depth was 3. The optimal value of n_estimators was 130. Likewise the accuracy of Gradient Boosting classifier was 0.7841020265548567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911736793bba06f55f87109e78ae05f6eec6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40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82ccf2807770aeaeb4fe00b99b1d08a25be68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1c973d1e48c9dcc1852babcb88f7aa960ff2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max_depth was 3. The optimal value of n_estimators was 130. Likewise the accuracy of Gradient Boosting classifier was 0.9178571428571429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8b1cc75ad16a0ce929bfbbd2a486275b1d8ad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22:03:45Z</dcterms:created>
  <dcterms:modified xsi:type="dcterms:W3CDTF">2021-02-21T2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